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C70D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07132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07132A" w:rsidRPr="0007132A" w:rsidRDefault="0007132A" w:rsidP="0007132A">
      <w:pPr>
        <w:ind w:left="720"/>
        <w:rPr>
          <w:sz w:val="28"/>
          <w:szCs w:val="28"/>
        </w:rPr>
      </w:pPr>
      <w:r>
        <w:rPr>
          <w:sz w:val="28"/>
          <w:szCs w:val="28"/>
        </w:rPr>
        <w:t>Fight the Asteroids</w:t>
      </w:r>
    </w:p>
    <w:p w:rsidR="007B4A91" w:rsidRDefault="007C70D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07132A">
      <w:pPr>
        <w:ind w:left="720"/>
        <w:rPr>
          <w:sz w:val="28"/>
          <w:szCs w:val="28"/>
        </w:rPr>
      </w:pPr>
      <w:r>
        <w:rPr>
          <w:rFonts w:ascii="Muli-Regular" w:hAnsi="Muli-Regular"/>
          <w:color w:val="2D2D2D"/>
          <w:sz w:val="27"/>
          <w:szCs w:val="27"/>
          <w:shd w:val="clear" w:color="auto" w:fill="FFFFFF"/>
        </w:rPr>
        <w:t>A fighter plane shooting asteroids and saving Earth</w:t>
      </w:r>
    </w:p>
    <w:p w:rsidR="007B4A91" w:rsidRDefault="007C70D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7132A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r controls a fighter jet to destroy asteroids which are heading toward earth and destroying them all.</w:t>
      </w:r>
    </w:p>
    <w:p w:rsidR="007B4A91" w:rsidRDefault="007C70D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C70D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C70D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713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713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controlled with arrow keys and shoots bullets when perssed spac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713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713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ed randomly and destroyed by the je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7C70D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</w:p>
    <w:p w:rsidR="007B4A91" w:rsidRDefault="0007132A">
      <w:pPr>
        <w:ind w:left="720"/>
        <w:rPr>
          <w:sz w:val="28"/>
          <w:szCs w:val="28"/>
        </w:rPr>
      </w:pPr>
      <w:r>
        <w:rPr>
          <w:sz w:val="28"/>
          <w:szCs w:val="28"/>
        </w:rPr>
        <w:t>the jet spawns bullets to destroy the spawned asteroids and the score increases by 1.</w:t>
      </w:r>
    </w:p>
    <w:p w:rsidR="0007132A" w:rsidRDefault="0007132A">
      <w:pPr>
        <w:ind w:left="720"/>
        <w:rPr>
          <w:sz w:val="28"/>
          <w:szCs w:val="28"/>
        </w:rPr>
      </w:pPr>
      <w:r>
        <w:rPr>
          <w:sz w:val="28"/>
          <w:szCs w:val="28"/>
        </w:rPr>
        <w:t>If the asteroid crossed a safety line  or touched the jet, the game ends.</w:t>
      </w:r>
    </w:p>
    <w:p w:rsidR="0007132A" w:rsidRDefault="0007132A">
      <w:pPr>
        <w:ind w:left="720"/>
        <w:rPr>
          <w:sz w:val="28"/>
          <w:szCs w:val="28"/>
        </w:rPr>
      </w:pPr>
    </w:p>
    <w:sectPr w:rsidR="0007132A" w:rsidSect="007C70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132A"/>
    <w:rsid w:val="00556965"/>
    <w:rsid w:val="007B4A91"/>
    <w:rsid w:val="007C70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70D8"/>
  </w:style>
  <w:style w:type="paragraph" w:styleId="Heading1">
    <w:name w:val="heading 1"/>
    <w:basedOn w:val="Normal"/>
    <w:next w:val="Normal"/>
    <w:uiPriority w:val="9"/>
    <w:qFormat/>
    <w:rsid w:val="007C70D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C70D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C70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C70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C70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C70D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C70D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C70D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C70D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C70D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06-07T07:37:00Z</dcterms:modified>
</cp:coreProperties>
</file>